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2B8B5" w14:textId="62933000" w:rsidR="00031BAF" w:rsidRDefault="00044523" w:rsidP="00BB0AF6">
      <w:pPr>
        <w:rPr>
          <w:rFonts w:ascii="Arial" w:hAnsi="Arial" w:cs="Arial"/>
          <w:b/>
        </w:rPr>
      </w:pPr>
      <w:r w:rsidRPr="00031BAF">
        <w:rPr>
          <w:rFonts w:ascii="Arial" w:hAnsi="Arial" w:cs="Arial"/>
          <w:b/>
        </w:rPr>
        <w:t xml:space="preserve">Assignment </w:t>
      </w:r>
      <w:r w:rsidR="00BB0AF6">
        <w:rPr>
          <w:rFonts w:ascii="Arial" w:hAnsi="Arial" w:cs="Arial"/>
          <w:b/>
        </w:rPr>
        <w:t>3</w:t>
      </w:r>
    </w:p>
    <w:p w14:paraId="43A56AF5" w14:textId="3C05159E" w:rsidR="00BB0AF6" w:rsidRDefault="00BB0AF6" w:rsidP="00BB0AF6"/>
    <w:p w14:paraId="6C0F1E6B" w14:textId="77777777" w:rsidR="00BB0AF6" w:rsidRDefault="00BB0AF6" w:rsidP="00BB0AF6">
      <w:r>
        <w:t>Problem Description:</w:t>
      </w:r>
    </w:p>
    <w:p w14:paraId="1B0EF153" w14:textId="7333A39C" w:rsidR="00BB0AF6" w:rsidRPr="009404B0" w:rsidRDefault="00BB0AF6" w:rsidP="00BB0AF6">
      <w:pPr>
        <w:pStyle w:val="PRQ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(</w:t>
      </w:r>
      <w:r w:rsidRPr="009404B0">
        <w:rPr>
          <w:rFonts w:ascii="Courier New" w:hAnsi="Courier New" w:cs="Courier New"/>
          <w:i/>
          <w:color w:val="000000"/>
        </w:rPr>
        <w:t xml:space="preserve">The </w:t>
      </w:r>
      <w:r w:rsidRPr="009404B0">
        <w:rPr>
          <w:rFonts w:ascii="Courier New" w:hAnsi="Courier New" w:cs="Courier New"/>
          <w:i/>
          <w:color w:val="000000"/>
          <w:u w:val="single"/>
        </w:rPr>
        <w:t>Account</w:t>
      </w:r>
      <w:r w:rsidRPr="009404B0">
        <w:rPr>
          <w:rFonts w:ascii="Courier New" w:hAnsi="Courier New" w:cs="Courier New"/>
          <w:i/>
          <w:color w:val="000000"/>
        </w:rPr>
        <w:t xml:space="preserve"> class</w:t>
      </w:r>
      <w:r w:rsidRPr="009404B0">
        <w:rPr>
          <w:rFonts w:ascii="Courier New" w:hAnsi="Courier New" w:cs="Courier New"/>
        </w:rPr>
        <w:t xml:space="preserve">) Design a class named </w:t>
      </w:r>
      <w:r w:rsidRPr="009404B0">
        <w:rPr>
          <w:rFonts w:ascii="Courier New" w:hAnsi="Courier New" w:cs="Courier New"/>
          <w:u w:val="single"/>
        </w:rPr>
        <w:t>Account</w:t>
      </w:r>
      <w:r w:rsidRPr="009404B0">
        <w:rPr>
          <w:rFonts w:ascii="Courier New" w:hAnsi="Courier New" w:cs="Courier New"/>
        </w:rPr>
        <w:t xml:space="preserve"> that contains: </w:t>
      </w:r>
    </w:p>
    <w:p w14:paraId="274CB9C5" w14:textId="1B9E9DD3" w:rsidR="00BB0AF6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int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id</w:t>
      </w:r>
      <w:r w:rsidRPr="009404B0">
        <w:rPr>
          <w:rFonts w:ascii="Courier New" w:hAnsi="Courier New" w:cs="Courier New"/>
        </w:rPr>
        <w:t xml:space="preserve"> for the account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</w:p>
    <w:p w14:paraId="2F19580F" w14:textId="0289F362" w:rsidR="0009596E" w:rsidRDefault="0009596E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 private string data filed named </w:t>
      </w:r>
      <w:r w:rsidR="00480EF0">
        <w:rPr>
          <w:rFonts w:ascii="Courier New" w:hAnsi="Courier New" w:cs="Courier New"/>
        </w:rPr>
        <w:t xml:space="preserve">first </w:t>
      </w:r>
      <w:r>
        <w:rPr>
          <w:rFonts w:ascii="Courier New" w:hAnsi="Courier New" w:cs="Courier New"/>
        </w:rPr>
        <w:t xml:space="preserve">name for </w:t>
      </w:r>
      <w:r w:rsidR="00F02ED2">
        <w:rPr>
          <w:rFonts w:ascii="Courier New" w:hAnsi="Courier New" w:cs="Courier New"/>
        </w:rPr>
        <w:t xml:space="preserve">customer </w:t>
      </w:r>
      <w:r w:rsidR="00480EF0">
        <w:rPr>
          <w:rFonts w:ascii="Courier New" w:hAnsi="Courier New" w:cs="Courier New"/>
        </w:rPr>
        <w:t xml:space="preserve">first </w:t>
      </w:r>
      <w:r w:rsidR="00F02ED2">
        <w:rPr>
          <w:rFonts w:ascii="Courier New" w:hAnsi="Courier New" w:cs="Courier New"/>
        </w:rPr>
        <w:t xml:space="preserve">name. </w:t>
      </w:r>
    </w:p>
    <w:p w14:paraId="0C594A14" w14:textId="028696F6" w:rsidR="00480EF0" w:rsidRPr="00480EF0" w:rsidRDefault="00480EF0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480EF0">
        <w:rPr>
          <w:rFonts w:ascii="Courier New" w:hAnsi="Courier New" w:cs="Courier New"/>
        </w:rPr>
        <w:t xml:space="preserve">A private string data filed named </w:t>
      </w:r>
      <w:r>
        <w:rPr>
          <w:rFonts w:ascii="Courier New" w:hAnsi="Courier New" w:cs="Courier New"/>
        </w:rPr>
        <w:t xml:space="preserve">last </w:t>
      </w:r>
      <w:r w:rsidRPr="00480EF0">
        <w:rPr>
          <w:rFonts w:ascii="Courier New" w:hAnsi="Courier New" w:cs="Courier New"/>
        </w:rPr>
        <w:t xml:space="preserve">name for customer </w:t>
      </w:r>
      <w:r w:rsidR="00FC167D">
        <w:rPr>
          <w:rFonts w:ascii="Courier New" w:hAnsi="Courier New" w:cs="Courier New"/>
        </w:rPr>
        <w:t xml:space="preserve">last </w:t>
      </w:r>
      <w:r w:rsidRPr="00480EF0">
        <w:rPr>
          <w:rFonts w:ascii="Courier New" w:hAnsi="Courier New" w:cs="Courier New"/>
        </w:rPr>
        <w:t xml:space="preserve">name. </w:t>
      </w:r>
    </w:p>
    <w:p w14:paraId="457F9262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ouble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balance</w:t>
      </w:r>
      <w:r w:rsidRPr="009404B0">
        <w:rPr>
          <w:rFonts w:ascii="Courier New" w:hAnsi="Courier New" w:cs="Courier New"/>
        </w:rPr>
        <w:t xml:space="preserve"> for the account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</w:p>
    <w:p w14:paraId="4A1F8EF2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ouble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annualInterestRate</w:t>
      </w:r>
      <w:r w:rsidRPr="009404B0">
        <w:rPr>
          <w:rFonts w:ascii="Courier New" w:hAnsi="Courier New" w:cs="Courier New"/>
        </w:rPr>
        <w:t xml:space="preserve"> that stores the current interest rate (default </w:t>
      </w:r>
      <w:r w:rsidRPr="009404B0">
        <w:rPr>
          <w:rFonts w:ascii="Courier New" w:hAnsi="Courier New" w:cs="Courier New"/>
          <w:u w:val="single"/>
        </w:rPr>
        <w:t>0</w:t>
      </w:r>
      <w:r w:rsidRPr="009404B0">
        <w:rPr>
          <w:rFonts w:ascii="Courier New" w:hAnsi="Courier New" w:cs="Courier New"/>
        </w:rPr>
        <w:t>).</w:t>
      </w:r>
      <w:r>
        <w:rPr>
          <w:rFonts w:ascii="Courier New" w:hAnsi="Courier New" w:cs="Courier New"/>
        </w:rPr>
        <w:t xml:space="preserve"> Assume all accounts have the same interest rate.</w:t>
      </w:r>
    </w:p>
    <w:p w14:paraId="37BBAF7C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private </w:t>
      </w:r>
      <w:r w:rsidRPr="009404B0">
        <w:rPr>
          <w:rFonts w:ascii="Courier New" w:hAnsi="Courier New" w:cs="Courier New"/>
          <w:u w:val="single"/>
        </w:rPr>
        <w:t>Date</w:t>
      </w:r>
      <w:r w:rsidRPr="009404B0">
        <w:rPr>
          <w:rFonts w:ascii="Courier New" w:hAnsi="Courier New" w:cs="Courier New"/>
        </w:rPr>
        <w:t xml:space="preserve"> data field named </w:t>
      </w:r>
      <w:r w:rsidRPr="009404B0">
        <w:rPr>
          <w:rFonts w:ascii="Courier New" w:hAnsi="Courier New" w:cs="Courier New"/>
          <w:u w:val="single"/>
        </w:rPr>
        <w:t>dateCreated</w:t>
      </w:r>
      <w:r w:rsidRPr="009404B0">
        <w:rPr>
          <w:rFonts w:ascii="Courier New" w:hAnsi="Courier New" w:cs="Courier New"/>
        </w:rPr>
        <w:t xml:space="preserve"> that stores the date when the account was created.</w:t>
      </w:r>
    </w:p>
    <w:p w14:paraId="3647EC28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A no-arg constructor that creates a default account.</w:t>
      </w:r>
    </w:p>
    <w:p w14:paraId="003B98A5" w14:textId="3A350E1B" w:rsidR="00BB0AF6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</w:t>
      </w:r>
      <w:r>
        <w:rPr>
          <w:rFonts w:ascii="Courier New" w:hAnsi="Courier New" w:cs="Courier New"/>
        </w:rPr>
        <w:t xml:space="preserve">constructor that creates an </w:t>
      </w:r>
      <w:r w:rsidRPr="009404B0">
        <w:rPr>
          <w:rFonts w:ascii="Courier New" w:hAnsi="Courier New" w:cs="Courier New"/>
        </w:rPr>
        <w:t>account</w:t>
      </w:r>
      <w:r>
        <w:rPr>
          <w:rFonts w:ascii="Courier New" w:hAnsi="Courier New" w:cs="Courier New"/>
        </w:rPr>
        <w:t xml:space="preserve"> with the specified id</w:t>
      </w:r>
      <w:r w:rsidR="00F02ED2">
        <w:rPr>
          <w:rFonts w:ascii="Courier New" w:hAnsi="Courier New" w:cs="Courier New"/>
        </w:rPr>
        <w:t xml:space="preserve">, </w:t>
      </w:r>
      <w:r w:rsidR="00FC167D">
        <w:rPr>
          <w:rFonts w:ascii="Courier New" w:hAnsi="Courier New" w:cs="Courier New"/>
        </w:rPr>
        <w:t>first name, last name</w:t>
      </w:r>
      <w:r>
        <w:rPr>
          <w:rFonts w:ascii="Courier New" w:hAnsi="Courier New" w:cs="Courier New"/>
        </w:rPr>
        <w:t xml:space="preserve"> and initial balance.</w:t>
      </w:r>
    </w:p>
    <w:p w14:paraId="095BAAD1" w14:textId="61C6D42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The accessor and mutator methods for </w:t>
      </w:r>
      <w:r w:rsidRPr="009404B0">
        <w:rPr>
          <w:rFonts w:ascii="Courier New" w:hAnsi="Courier New" w:cs="Courier New"/>
          <w:u w:val="single"/>
        </w:rPr>
        <w:t>id</w:t>
      </w:r>
      <w:r w:rsidRPr="009404B0">
        <w:rPr>
          <w:rFonts w:ascii="Courier New" w:hAnsi="Courier New" w:cs="Courier New"/>
        </w:rPr>
        <w:t>,</w:t>
      </w:r>
      <w:r w:rsidR="00DD5EF1">
        <w:rPr>
          <w:rFonts w:ascii="Courier New" w:hAnsi="Courier New" w:cs="Courier New"/>
        </w:rPr>
        <w:t xml:space="preserve"> name,</w:t>
      </w:r>
      <w:r w:rsidRPr="009404B0">
        <w:rPr>
          <w:rFonts w:ascii="Courier New" w:hAnsi="Courier New" w:cs="Courier New"/>
        </w:rPr>
        <w:t xml:space="preserve"> </w:t>
      </w:r>
      <w:r w:rsidRPr="009404B0">
        <w:rPr>
          <w:rFonts w:ascii="Courier New" w:hAnsi="Courier New" w:cs="Courier New"/>
          <w:u w:val="single"/>
        </w:rPr>
        <w:t>balance</w:t>
      </w:r>
      <w:r w:rsidRPr="009404B0">
        <w:rPr>
          <w:rFonts w:ascii="Courier New" w:hAnsi="Courier New" w:cs="Courier New"/>
        </w:rPr>
        <w:t xml:space="preserve">, and </w:t>
      </w:r>
      <w:r w:rsidRPr="009404B0">
        <w:rPr>
          <w:rFonts w:ascii="Courier New" w:hAnsi="Courier New" w:cs="Courier New"/>
          <w:u w:val="single"/>
        </w:rPr>
        <w:t>annualInterestRate</w:t>
      </w:r>
      <w:r w:rsidRPr="009404B0">
        <w:rPr>
          <w:rFonts w:ascii="Courier New" w:hAnsi="Courier New" w:cs="Courier New"/>
        </w:rPr>
        <w:t xml:space="preserve">. </w:t>
      </w:r>
    </w:p>
    <w:p w14:paraId="1CB4C23C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The accessor method for </w:t>
      </w:r>
      <w:r w:rsidRPr="009404B0">
        <w:rPr>
          <w:rFonts w:ascii="Courier New" w:hAnsi="Courier New" w:cs="Courier New"/>
          <w:u w:val="single"/>
        </w:rPr>
        <w:t>dateCreated</w:t>
      </w:r>
      <w:r w:rsidRPr="009404B0">
        <w:rPr>
          <w:rFonts w:ascii="Courier New" w:hAnsi="Courier New" w:cs="Courier New"/>
        </w:rPr>
        <w:t xml:space="preserve">. </w:t>
      </w:r>
    </w:p>
    <w:p w14:paraId="5D8C4364" w14:textId="77777777" w:rsidR="00BB0AF6" w:rsidRPr="009404B0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r w:rsidRPr="009404B0">
        <w:rPr>
          <w:rFonts w:ascii="Courier New" w:hAnsi="Courier New" w:cs="Courier New"/>
          <w:u w:val="single"/>
        </w:rPr>
        <w:t>getMonthlyInterestRate()</w:t>
      </w:r>
      <w:r w:rsidRPr="009404B0">
        <w:rPr>
          <w:rFonts w:ascii="Courier New" w:hAnsi="Courier New" w:cs="Courier New"/>
        </w:rPr>
        <w:t xml:space="preserve"> that returns the monthly interest rate.</w:t>
      </w:r>
    </w:p>
    <w:p w14:paraId="6902287B" w14:textId="236B15D3" w:rsidR="00BB0AF6" w:rsidRDefault="00BB0AF6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 xml:space="preserve">A method named </w:t>
      </w:r>
      <w:r w:rsidRPr="009404B0">
        <w:rPr>
          <w:rFonts w:ascii="Courier New" w:hAnsi="Courier New" w:cs="Courier New"/>
          <w:u w:val="single"/>
        </w:rPr>
        <w:t>withdraw</w:t>
      </w:r>
      <w:r w:rsidRPr="009404B0">
        <w:rPr>
          <w:rFonts w:ascii="Courier New" w:hAnsi="Courier New" w:cs="Courier New"/>
        </w:rPr>
        <w:t xml:space="preserve"> that withdraws a specified amount from the account.</w:t>
      </w:r>
    </w:p>
    <w:p w14:paraId="4C3D6447" w14:textId="345950DF" w:rsidR="00825FA3" w:rsidRPr="009404B0" w:rsidRDefault="007515AB" w:rsidP="009C210C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 w:rsidRPr="00C871F2">
        <w:rPr>
          <w:rFonts w:ascii="Courier New" w:hAnsi="Courier New" w:cs="Courier New"/>
        </w:rPr>
        <w:t xml:space="preserve">A method named </w:t>
      </w:r>
      <w:r w:rsidRPr="00C871F2">
        <w:rPr>
          <w:rFonts w:ascii="Courier New" w:hAnsi="Courier New" w:cs="Courier New"/>
          <w:u w:val="single"/>
        </w:rPr>
        <w:t>deposit</w:t>
      </w:r>
      <w:r w:rsidRPr="00C871F2">
        <w:rPr>
          <w:rFonts w:ascii="Courier New" w:hAnsi="Courier New" w:cs="Courier New"/>
        </w:rPr>
        <w:t xml:space="preserve"> that deposits a specified amount to the account.</w:t>
      </w:r>
    </w:p>
    <w:p w14:paraId="1CCAD0F3" w14:textId="07381B02" w:rsidR="00A13E36" w:rsidRDefault="00306D35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b/>
          <w:bCs/>
          <w:color w:val="C00000"/>
        </w:rPr>
        <w:t>You</w:t>
      </w:r>
      <w:r w:rsidR="00420D7F" w:rsidRPr="003877A2">
        <w:rPr>
          <w:rFonts w:ascii="Courier New" w:hAnsi="Courier New" w:cs="Courier New"/>
          <w:b/>
          <w:bCs/>
          <w:color w:val="C00000"/>
        </w:rPr>
        <w:t xml:space="preserve"> should not be able to </w:t>
      </w:r>
      <w:r w:rsidR="0076683D" w:rsidRPr="003877A2">
        <w:rPr>
          <w:rFonts w:ascii="Courier New" w:hAnsi="Courier New" w:cs="Courier New"/>
          <w:b/>
          <w:bCs/>
          <w:color w:val="C00000"/>
        </w:rPr>
        <w:t>instantiate</w:t>
      </w:r>
      <w:r w:rsidR="00420D7F" w:rsidRPr="003877A2">
        <w:rPr>
          <w:rFonts w:ascii="Courier New" w:hAnsi="Courier New" w:cs="Courier New"/>
          <w:b/>
          <w:bCs/>
          <w:color w:val="C00000"/>
        </w:rPr>
        <w:t xml:space="preserve"> object of type Account.</w:t>
      </w:r>
      <w:r w:rsidR="00420D7F" w:rsidRPr="003877A2">
        <w:rPr>
          <w:rFonts w:ascii="Courier New" w:hAnsi="Courier New" w:cs="Courier New"/>
          <w:color w:val="C00000"/>
        </w:rPr>
        <w:t xml:space="preserve"> </w:t>
      </w:r>
      <w:r w:rsidR="0076683D">
        <w:rPr>
          <w:rFonts w:ascii="Courier New" w:hAnsi="Courier New" w:cs="Courier New"/>
        </w:rPr>
        <w:t>C</w:t>
      </w:r>
      <w:r w:rsidR="00A13E36" w:rsidRPr="00A13E36">
        <w:rPr>
          <w:rFonts w:ascii="Courier New" w:hAnsi="Courier New" w:cs="Courier New"/>
        </w:rPr>
        <w:t>reate two subclasses for checking and saving accounts. A checking account has an overdraft limit, but a savings account cannot be overdrawn.</w:t>
      </w:r>
      <w:r w:rsidR="00A50864">
        <w:rPr>
          <w:rFonts w:ascii="Courier New" w:hAnsi="Courier New" w:cs="Courier New"/>
        </w:rPr>
        <w:t xml:space="preserve"> </w:t>
      </w:r>
      <w:r w:rsidR="00965169">
        <w:rPr>
          <w:rFonts w:ascii="Courier New" w:hAnsi="Courier New" w:cs="Courier New"/>
        </w:rPr>
        <w:t xml:space="preserve">Savings account </w:t>
      </w:r>
      <w:r w:rsidR="00A50864">
        <w:rPr>
          <w:rFonts w:ascii="Courier New" w:hAnsi="Courier New" w:cs="Courier New"/>
        </w:rPr>
        <w:t>has transaction fee applied for each transaction</w:t>
      </w:r>
      <w:r w:rsidR="00671E92">
        <w:rPr>
          <w:rFonts w:ascii="Courier New" w:hAnsi="Courier New" w:cs="Courier New"/>
        </w:rPr>
        <w:t xml:space="preserve"> (withdraw / deposit)</w:t>
      </w:r>
      <w:r w:rsidR="00A50864">
        <w:rPr>
          <w:rFonts w:ascii="Courier New" w:hAnsi="Courier New" w:cs="Courier New"/>
        </w:rPr>
        <w:t xml:space="preserve">. </w:t>
      </w:r>
    </w:p>
    <w:p w14:paraId="0F0035BF" w14:textId="44828A55" w:rsidR="00B01614" w:rsidRDefault="00B01614" w:rsidP="00BB0AF6">
      <w:pPr>
        <w:pStyle w:val="PRQ0"/>
        <w:numPr>
          <w:ilvl w:val="0"/>
          <w:numId w:val="2"/>
        </w:num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b/>
          <w:bCs/>
          <w:color w:val="C00000"/>
        </w:rPr>
        <w:t>ToString method should be used to display account info</w:t>
      </w:r>
      <w:r w:rsidR="00E931A1">
        <w:rPr>
          <w:rFonts w:ascii="Courier New" w:hAnsi="Courier New" w:cs="Courier New"/>
          <w:b/>
          <w:bCs/>
          <w:color w:val="C00000"/>
        </w:rPr>
        <w:br/>
        <w:t>ToString method should display all account info</w:t>
      </w:r>
      <w:r w:rsidR="00503437">
        <w:rPr>
          <w:rFonts w:ascii="Courier New" w:hAnsi="Courier New" w:cs="Courier New"/>
          <w:b/>
          <w:bCs/>
          <w:color w:val="C00000"/>
        </w:rPr>
        <w:t xml:space="preserve"> including overdraft</w:t>
      </w:r>
      <w:r w:rsidR="003F398A">
        <w:rPr>
          <w:rFonts w:ascii="Courier New" w:hAnsi="Courier New" w:cs="Courier New"/>
          <w:b/>
          <w:bCs/>
          <w:color w:val="C00000"/>
        </w:rPr>
        <w:t xml:space="preserve"> limit</w:t>
      </w:r>
      <w:r w:rsidR="00503437">
        <w:rPr>
          <w:rFonts w:ascii="Courier New" w:hAnsi="Courier New" w:cs="Courier New"/>
          <w:b/>
          <w:bCs/>
          <w:color w:val="C00000"/>
        </w:rPr>
        <w:t xml:space="preserve"> and </w:t>
      </w:r>
      <w:r w:rsidR="003F398A">
        <w:rPr>
          <w:rFonts w:ascii="Courier New" w:hAnsi="Courier New" w:cs="Courier New"/>
          <w:b/>
          <w:bCs/>
          <w:color w:val="C00000"/>
        </w:rPr>
        <w:t xml:space="preserve">transaction fee. </w:t>
      </w:r>
      <w:r w:rsidR="00E931A1">
        <w:rPr>
          <w:rFonts w:ascii="Courier New" w:hAnsi="Courier New" w:cs="Courier New"/>
        </w:rPr>
        <w:t xml:space="preserve"> </w:t>
      </w:r>
    </w:p>
    <w:p w14:paraId="308084A8" w14:textId="77777777" w:rsidR="00D64A9C" w:rsidRPr="009404B0" w:rsidRDefault="00D64A9C" w:rsidP="00D64A9C">
      <w:pPr>
        <w:pStyle w:val="PRQ0"/>
        <w:tabs>
          <w:tab w:val="clear" w:pos="720"/>
        </w:tabs>
        <w:spacing w:after="0" w:line="240" w:lineRule="auto"/>
        <w:ind w:left="720" w:firstLine="0"/>
        <w:rPr>
          <w:rFonts w:ascii="Courier New" w:hAnsi="Courier New" w:cs="Courier New"/>
        </w:rPr>
      </w:pPr>
    </w:p>
    <w:p w14:paraId="01C85869" w14:textId="77777777" w:rsidR="00BB0AF6" w:rsidRPr="009404B0" w:rsidRDefault="00BB0AF6" w:rsidP="00BB0AF6">
      <w:pPr>
        <w:pStyle w:val="PRQ0"/>
        <w:tabs>
          <w:tab w:val="clear" w:pos="720"/>
        </w:tabs>
        <w:spacing w:after="0" w:line="240" w:lineRule="auto"/>
        <w:ind w:left="360" w:firstLine="0"/>
        <w:rPr>
          <w:rFonts w:ascii="Courier New" w:hAnsi="Courier New" w:cs="Courier New"/>
        </w:rPr>
      </w:pPr>
    </w:p>
    <w:p w14:paraId="7DF455B5" w14:textId="555933F1" w:rsidR="00BB0AF6" w:rsidRDefault="00BB0AF6" w:rsidP="00BB0AF6">
      <w:pPr>
        <w:pStyle w:val="PRQ"/>
        <w:rPr>
          <w:rFonts w:ascii="Courier New" w:hAnsi="Courier New" w:cs="Courier New"/>
        </w:rPr>
      </w:pPr>
      <w:r w:rsidRPr="009404B0">
        <w:rPr>
          <w:rFonts w:ascii="Courier New" w:hAnsi="Courier New" w:cs="Courier New"/>
        </w:rPr>
        <w:t>Draw the UML diagram for the class</w:t>
      </w:r>
      <w:r w:rsidR="001E580F">
        <w:rPr>
          <w:rFonts w:ascii="Courier New" w:hAnsi="Courier New" w:cs="Courier New"/>
        </w:rPr>
        <w:t>es</w:t>
      </w:r>
      <w:r w:rsidRPr="009404B0">
        <w:rPr>
          <w:rFonts w:ascii="Courier New" w:hAnsi="Courier New" w:cs="Courier New"/>
        </w:rPr>
        <w:t>. Implement the class</w:t>
      </w:r>
      <w:r w:rsidR="001E580F">
        <w:rPr>
          <w:rFonts w:ascii="Courier New" w:hAnsi="Courier New" w:cs="Courier New"/>
        </w:rPr>
        <w:t>es</w:t>
      </w:r>
      <w:r w:rsidRPr="009404B0">
        <w:rPr>
          <w:rFonts w:ascii="Courier New" w:hAnsi="Courier New" w:cs="Courier New"/>
        </w:rPr>
        <w:t xml:space="preserve">. Write a test program that creates a </w:t>
      </w:r>
      <w:r w:rsidR="0008250D">
        <w:rPr>
          <w:rFonts w:ascii="Courier New" w:hAnsi="Courier New" w:cs="Courier New"/>
        </w:rPr>
        <w:t xml:space="preserve">Checking and Savings </w:t>
      </w:r>
      <w:r w:rsidRPr="009404B0">
        <w:rPr>
          <w:rFonts w:ascii="Courier New" w:hAnsi="Courier New" w:cs="Courier New"/>
          <w:u w:val="single"/>
        </w:rPr>
        <w:t>Account</w:t>
      </w:r>
      <w:r w:rsidR="0008250D">
        <w:rPr>
          <w:rFonts w:ascii="Courier New" w:hAnsi="Courier New" w:cs="Courier New"/>
          <w:u w:val="single"/>
        </w:rPr>
        <w:t>s</w:t>
      </w:r>
      <w:r w:rsidRPr="009404B0">
        <w:rPr>
          <w:rFonts w:ascii="Courier New" w:hAnsi="Courier New" w:cs="Courier New"/>
        </w:rPr>
        <w:t xml:space="preserve"> object</w:t>
      </w:r>
      <w:r w:rsidR="0008250D">
        <w:rPr>
          <w:rFonts w:ascii="Courier New" w:hAnsi="Courier New" w:cs="Courier New"/>
        </w:rPr>
        <w:t>s</w:t>
      </w:r>
      <w:r w:rsidRPr="009404B0">
        <w:rPr>
          <w:rFonts w:ascii="Courier New" w:hAnsi="Courier New" w:cs="Courier New"/>
        </w:rPr>
        <w:t xml:space="preserve"> with an account ID of 1122</w:t>
      </w:r>
      <w:r w:rsidR="0008250D">
        <w:rPr>
          <w:rFonts w:ascii="Courier New" w:hAnsi="Courier New" w:cs="Courier New"/>
        </w:rPr>
        <w:t xml:space="preserve"> &amp; 1123</w:t>
      </w:r>
      <w:r w:rsidRPr="009404B0">
        <w:rPr>
          <w:rFonts w:ascii="Courier New" w:hAnsi="Courier New" w:cs="Courier New"/>
        </w:rPr>
        <w:t>, a balance of $20,000</w:t>
      </w:r>
      <w:r w:rsidR="00947CBD">
        <w:rPr>
          <w:rFonts w:ascii="Courier New" w:hAnsi="Courier New" w:cs="Courier New"/>
        </w:rPr>
        <w:t xml:space="preserve"> &amp; 100,000</w:t>
      </w:r>
      <w:r w:rsidRPr="009404B0">
        <w:rPr>
          <w:rFonts w:ascii="Courier New" w:hAnsi="Courier New" w:cs="Courier New"/>
        </w:rPr>
        <w:t xml:space="preserve">, and an annual interest rate of 4.5%. Use the </w:t>
      </w:r>
      <w:r w:rsidRPr="009404B0">
        <w:rPr>
          <w:rFonts w:ascii="Courier New" w:hAnsi="Courier New" w:cs="Courier New"/>
          <w:u w:val="single"/>
        </w:rPr>
        <w:t>withdraw</w:t>
      </w:r>
      <w:r w:rsidRPr="009404B0">
        <w:rPr>
          <w:rFonts w:ascii="Courier New" w:hAnsi="Courier New" w:cs="Courier New"/>
        </w:rPr>
        <w:t xml:space="preserve"> method to withdraw $2,500, use the </w:t>
      </w:r>
      <w:r w:rsidRPr="009404B0">
        <w:rPr>
          <w:rFonts w:ascii="Courier New" w:hAnsi="Courier New" w:cs="Courier New"/>
          <w:u w:val="single"/>
        </w:rPr>
        <w:t>deposit</w:t>
      </w:r>
      <w:r w:rsidRPr="009404B0">
        <w:rPr>
          <w:rFonts w:ascii="Courier New" w:hAnsi="Courier New" w:cs="Courier New"/>
        </w:rPr>
        <w:t xml:space="preserve"> method to deposit $3,000, and print the balance, the monthly interest,</w:t>
      </w:r>
      <w:r w:rsidR="00947CBD">
        <w:rPr>
          <w:rFonts w:ascii="Courier New" w:hAnsi="Courier New" w:cs="Courier New"/>
        </w:rPr>
        <w:t xml:space="preserve"> account type</w:t>
      </w:r>
      <w:r w:rsidRPr="009404B0">
        <w:rPr>
          <w:rFonts w:ascii="Courier New" w:hAnsi="Courier New" w:cs="Courier New"/>
        </w:rPr>
        <w:t xml:space="preserve"> and the date when this account was created.</w:t>
      </w:r>
    </w:p>
    <w:p w14:paraId="5A2A9577" w14:textId="3981F038" w:rsidR="001977DB" w:rsidRPr="006904BE" w:rsidRDefault="001977DB" w:rsidP="00BB0AF6">
      <w:pPr>
        <w:pStyle w:val="PRQ"/>
        <w:rPr>
          <w:rFonts w:ascii="Courier New" w:hAnsi="Courier New" w:cs="Courier New"/>
          <w:color w:val="C00000"/>
        </w:rPr>
      </w:pPr>
      <w:r w:rsidRPr="006904BE">
        <w:rPr>
          <w:rFonts w:ascii="Courier New" w:hAnsi="Courier New" w:cs="Courier New"/>
          <w:color w:val="C00000"/>
        </w:rPr>
        <w:t xml:space="preserve">Test edge cases. </w:t>
      </w:r>
    </w:p>
    <w:p w14:paraId="21890F59" w14:textId="51974E1D" w:rsidR="00370570" w:rsidRDefault="00370570">
      <w:r>
        <w:br w:type="page"/>
      </w:r>
    </w:p>
    <w:p w14:paraId="221E86DA" w14:textId="77777777" w:rsidR="00BB0AF6" w:rsidRDefault="00BB0AF6" w:rsidP="00BB0AF6">
      <w:r>
        <w:lastRenderedPageBreak/>
        <w:t>Analysis:</w:t>
      </w:r>
    </w:p>
    <w:p w14:paraId="0828118C" w14:textId="77777777" w:rsidR="00BB0AF6" w:rsidRDefault="00BB0AF6" w:rsidP="00BB0AF6">
      <w:r>
        <w:t>(Describe the problem including input and output in your own words.)</w:t>
      </w:r>
    </w:p>
    <w:p w14:paraId="0435CBC1" w14:textId="77777777" w:rsidR="00BB0AF6" w:rsidRDefault="00BB0AF6" w:rsidP="00BB0AF6"/>
    <w:p w14:paraId="1ED65ED1" w14:textId="77777777" w:rsidR="00BB0AF6" w:rsidRDefault="00BB0AF6" w:rsidP="00BB0AF6"/>
    <w:p w14:paraId="21003824" w14:textId="77777777" w:rsidR="00BB0AF6" w:rsidRPr="00EF3E2E" w:rsidRDefault="00BB0AF6" w:rsidP="00BB0AF6">
      <w:pPr>
        <w:rPr>
          <w:i/>
        </w:rPr>
      </w:pPr>
    </w:p>
    <w:p w14:paraId="20768A1B" w14:textId="77777777" w:rsidR="00BB0AF6" w:rsidRDefault="00BB0AF6" w:rsidP="00BB0AF6"/>
    <w:p w14:paraId="7E9CFD27" w14:textId="77777777" w:rsidR="00BB0AF6" w:rsidRDefault="00BB0AF6" w:rsidP="00BB0AF6"/>
    <w:p w14:paraId="67A8CF14" w14:textId="77777777" w:rsidR="00BB0AF6" w:rsidRDefault="00BB0AF6" w:rsidP="00BB0AF6"/>
    <w:p w14:paraId="521D33AA" w14:textId="77777777" w:rsidR="00BB0AF6" w:rsidRDefault="00BB0AF6" w:rsidP="00BB0AF6"/>
    <w:p w14:paraId="4553F532" w14:textId="77777777" w:rsidR="00BB0AF6" w:rsidRDefault="00BB0AF6" w:rsidP="00BB0AF6"/>
    <w:p w14:paraId="40F26358" w14:textId="77777777" w:rsidR="00BB0AF6" w:rsidRDefault="00BB0AF6" w:rsidP="00BB0AF6"/>
    <w:p w14:paraId="2DD9FB31" w14:textId="77777777" w:rsidR="00BB0AF6" w:rsidRDefault="00BB0AF6" w:rsidP="00BB0AF6"/>
    <w:p w14:paraId="1E864093" w14:textId="77777777" w:rsidR="00BB0AF6" w:rsidRDefault="00BB0AF6" w:rsidP="00BB0AF6"/>
    <w:p w14:paraId="1F67FC9B" w14:textId="77777777" w:rsidR="00BB0AF6" w:rsidRDefault="00BB0AF6" w:rsidP="00BB0AF6">
      <w:r>
        <w:t>Design:</w:t>
      </w:r>
    </w:p>
    <w:p w14:paraId="7352786F" w14:textId="77777777" w:rsidR="00BB0AF6" w:rsidRDefault="00BB0AF6" w:rsidP="00BB0AF6">
      <w:r>
        <w:t>(Draw an UML class diagram for the Account class.)</w:t>
      </w:r>
    </w:p>
    <w:p w14:paraId="3DE32805" w14:textId="77777777" w:rsidR="00BB0AF6" w:rsidRDefault="00BB0AF6" w:rsidP="00BB0AF6"/>
    <w:p w14:paraId="4E831EA8" w14:textId="77777777" w:rsidR="00BB0AF6" w:rsidRDefault="00BB0AF6" w:rsidP="00BB0AF6"/>
    <w:p w14:paraId="173C00E1" w14:textId="77777777" w:rsidR="00BB0AF6" w:rsidRDefault="00BB0AF6" w:rsidP="00BB0AF6"/>
    <w:p w14:paraId="73FA7627" w14:textId="77777777" w:rsidR="00BB0AF6" w:rsidRDefault="00BB0AF6" w:rsidP="00BB0AF6"/>
    <w:p w14:paraId="6A939BC5" w14:textId="77777777" w:rsidR="00BB0AF6" w:rsidRDefault="00BB0AF6" w:rsidP="00BB0AF6"/>
    <w:p w14:paraId="3BCBBA18" w14:textId="77777777" w:rsidR="00BB0AF6" w:rsidRDefault="00BB0AF6" w:rsidP="00BB0AF6"/>
    <w:p w14:paraId="11AF0948" w14:textId="77777777" w:rsidR="00BB0AF6" w:rsidRDefault="00BB0AF6" w:rsidP="00BB0AF6"/>
    <w:p w14:paraId="0303CB7A" w14:textId="77777777" w:rsidR="00BB0AF6" w:rsidRDefault="00BB0AF6" w:rsidP="00BB0AF6"/>
    <w:p w14:paraId="43A1C343" w14:textId="77777777" w:rsidR="00BB0AF6" w:rsidRDefault="00BB0AF6" w:rsidP="00BB0AF6"/>
    <w:p w14:paraId="2FCCC72C" w14:textId="77777777" w:rsidR="00BB0AF6" w:rsidRDefault="00BB0AF6" w:rsidP="00BB0AF6"/>
    <w:p w14:paraId="5E01A7B1" w14:textId="77777777" w:rsidR="00BB0AF6" w:rsidRDefault="00BB0AF6" w:rsidP="00BB0AF6"/>
    <w:p w14:paraId="008B20CC" w14:textId="77777777" w:rsidR="00BB0AF6" w:rsidRDefault="00BB0AF6" w:rsidP="00BB0AF6"/>
    <w:p w14:paraId="7475F05F" w14:textId="77777777" w:rsidR="00BB0AF6" w:rsidRDefault="00BB0AF6" w:rsidP="00BB0AF6"/>
    <w:p w14:paraId="6B936A8A" w14:textId="77777777" w:rsidR="00BB0AF6" w:rsidRDefault="00BB0AF6" w:rsidP="00BB0AF6"/>
    <w:p w14:paraId="116B2972" w14:textId="77777777" w:rsidR="00BB0AF6" w:rsidRDefault="00BB0AF6" w:rsidP="00BB0AF6"/>
    <w:p w14:paraId="5721B0E3" w14:textId="77777777" w:rsidR="00BB0AF6" w:rsidRDefault="00BB0AF6" w:rsidP="00BB0AF6">
      <w:r>
        <w:t xml:space="preserve">Coding: (Copy and Paste Source Code here. Format your code using </w:t>
      </w:r>
      <w:r w:rsidRPr="00A51D2D">
        <w:rPr>
          <w:rFonts w:ascii="Courier New" w:hAnsi="Courier New" w:cs="Courier New"/>
          <w:color w:val="000000"/>
          <w:sz w:val="20"/>
          <w:szCs w:val="20"/>
        </w:rPr>
        <w:t>Courier 10pts</w:t>
      </w:r>
      <w:r>
        <w:t>)</w:t>
      </w:r>
    </w:p>
    <w:p w14:paraId="2A1B155B" w14:textId="77777777" w:rsidR="00BB0AF6" w:rsidRDefault="00BB0AF6" w:rsidP="00BB0AF6"/>
    <w:p w14:paraId="36E808EB" w14:textId="126925C5" w:rsidR="00957FD8" w:rsidRDefault="00957FD8" w:rsidP="00031BAF"/>
    <w:p w14:paraId="66DAA83E" w14:textId="0A022687" w:rsidR="00472819" w:rsidRDefault="00472819" w:rsidP="00031BAF"/>
    <w:p w14:paraId="0F8CB52E" w14:textId="240F58AA" w:rsidR="00D57666" w:rsidRDefault="00D57666" w:rsidP="00031BAF"/>
    <w:p w14:paraId="4D5E4B1E" w14:textId="132E8D01" w:rsidR="00D57666" w:rsidRDefault="00D57666" w:rsidP="00031BAF"/>
    <w:p w14:paraId="7BE41A7A" w14:textId="2ED5CF92" w:rsidR="00D57666" w:rsidRDefault="00D57666" w:rsidP="00031BAF"/>
    <w:p w14:paraId="5B88D7EC" w14:textId="2BD0684E" w:rsidR="007D3FAA" w:rsidRDefault="007D3FAA" w:rsidP="00031BAF"/>
    <w:p w14:paraId="753E3D91" w14:textId="77777777" w:rsidR="007D3FAA" w:rsidRDefault="007D3FAA" w:rsidP="00031BAF"/>
    <w:p w14:paraId="7E139636" w14:textId="77777777" w:rsidR="00957FD8" w:rsidRDefault="00957FD8" w:rsidP="00031BAF"/>
    <w:p w14:paraId="6BF29DA1" w14:textId="77777777" w:rsidR="00031BAF" w:rsidRDefault="00031BAF" w:rsidP="00031BAF"/>
    <w:p w14:paraId="55960E58" w14:textId="66C453B5" w:rsidR="00031BAF" w:rsidRPr="007072F5" w:rsidRDefault="0014080A" w:rsidP="00031BAF">
      <w:pPr>
        <w:rPr>
          <w:b/>
        </w:rPr>
      </w:pPr>
      <w:r w:rsidRPr="007072F5">
        <w:rPr>
          <w:b/>
        </w:rPr>
        <w:t>Submission:</w:t>
      </w:r>
    </w:p>
    <w:p w14:paraId="78B12340" w14:textId="77777777" w:rsidR="00031BAF" w:rsidRDefault="00031BAF" w:rsidP="00031BAF"/>
    <w:p w14:paraId="2E64DF71" w14:textId="77777777" w:rsidR="007C630A" w:rsidRDefault="007C630A" w:rsidP="007C630A">
      <w:pPr>
        <w:pStyle w:val="ListParagraph"/>
        <w:numPr>
          <w:ilvl w:val="0"/>
          <w:numId w:val="1"/>
        </w:numPr>
      </w:pPr>
      <w:r>
        <w:t xml:space="preserve">Complete and Submit this </w:t>
      </w:r>
      <w:r w:rsidRPr="001A7FD1">
        <w:rPr>
          <w:b/>
        </w:rPr>
        <w:t>Word</w:t>
      </w:r>
      <w:r>
        <w:t xml:space="preserve"> file to eConestoga before the class on the due day. </w:t>
      </w:r>
    </w:p>
    <w:p w14:paraId="6EDCC91D" w14:textId="77777777" w:rsidR="007C630A" w:rsidRDefault="007C630A" w:rsidP="007C630A">
      <w:pPr>
        <w:pStyle w:val="ListParagraph"/>
        <w:numPr>
          <w:ilvl w:val="0"/>
          <w:numId w:val="1"/>
        </w:numPr>
      </w:pPr>
      <w:r>
        <w:t xml:space="preserve">Compile, Run, and Submit your program to eConestoga named as </w:t>
      </w:r>
      <w:r w:rsidRPr="00140726">
        <w:rPr>
          <w:b/>
        </w:rPr>
        <w:t>&lt;Assignment1_ S</w:t>
      </w:r>
      <w:r>
        <w:rPr>
          <w:b/>
        </w:rPr>
        <w:t>T</w:t>
      </w:r>
      <w:r w:rsidRPr="00140726">
        <w:rPr>
          <w:b/>
        </w:rPr>
        <w:t>UDENT</w:t>
      </w:r>
      <w:r>
        <w:rPr>
          <w:b/>
        </w:rPr>
        <w:t>_</w:t>
      </w:r>
      <w:r w:rsidRPr="00140726">
        <w:rPr>
          <w:b/>
        </w:rPr>
        <w:t>ID&gt;</w:t>
      </w:r>
      <w:r>
        <w:rPr>
          <w:b/>
        </w:rPr>
        <w:t>.java</w:t>
      </w:r>
      <w:r>
        <w:t xml:space="preserve"> (you must submit the program regardless whether it complete or incomplete, correct or incorrect) </w:t>
      </w:r>
    </w:p>
    <w:p w14:paraId="271C6049" w14:textId="77777777" w:rsidR="007C630A" w:rsidRDefault="007C630A" w:rsidP="007C630A">
      <w:pPr>
        <w:pStyle w:val="ListParagraph"/>
        <w:numPr>
          <w:ilvl w:val="0"/>
          <w:numId w:val="1"/>
        </w:numPr>
      </w:pPr>
      <w:r>
        <w:t>Submission NOT following the above guidelines will NOT be accepted.</w:t>
      </w:r>
    </w:p>
    <w:p w14:paraId="55E11AAB" w14:textId="77777777" w:rsidR="00031BAF" w:rsidRDefault="00031BAF"/>
    <w:sectPr w:rsidR="00031BAF" w:rsidSect="0037057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1E0DA1"/>
    <w:multiLevelType w:val="hybridMultilevel"/>
    <w:tmpl w:val="3BB4C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305AF8"/>
    <w:multiLevelType w:val="hybridMultilevel"/>
    <w:tmpl w:val="683AF268"/>
    <w:lvl w:ilvl="0" w:tplc="12B275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6609675">
    <w:abstractNumId w:val="0"/>
  </w:num>
  <w:num w:numId="2" w16cid:durableId="16578058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MDA3NjK3MDU3NDNV0lEKTi0uzszPAykwqgUA+hkDyiwAAAA="/>
  </w:docVars>
  <w:rsids>
    <w:rsidRoot w:val="00044523"/>
    <w:rsid w:val="00031BAF"/>
    <w:rsid w:val="00044523"/>
    <w:rsid w:val="00075A7E"/>
    <w:rsid w:val="0008250D"/>
    <w:rsid w:val="0009596E"/>
    <w:rsid w:val="0011098C"/>
    <w:rsid w:val="0014080A"/>
    <w:rsid w:val="0018360A"/>
    <w:rsid w:val="001977DB"/>
    <w:rsid w:val="001E580F"/>
    <w:rsid w:val="002248A6"/>
    <w:rsid w:val="002849F8"/>
    <w:rsid w:val="00291619"/>
    <w:rsid w:val="00301D7E"/>
    <w:rsid w:val="00304EEA"/>
    <w:rsid w:val="00306D35"/>
    <w:rsid w:val="00370570"/>
    <w:rsid w:val="003877A2"/>
    <w:rsid w:val="003F398A"/>
    <w:rsid w:val="00413C04"/>
    <w:rsid w:val="00420D7F"/>
    <w:rsid w:val="004417F7"/>
    <w:rsid w:val="00472819"/>
    <w:rsid w:val="00480EF0"/>
    <w:rsid w:val="0050205A"/>
    <w:rsid w:val="00503437"/>
    <w:rsid w:val="00634195"/>
    <w:rsid w:val="00671E92"/>
    <w:rsid w:val="006904BE"/>
    <w:rsid w:val="006F0DB9"/>
    <w:rsid w:val="007072F5"/>
    <w:rsid w:val="0072156D"/>
    <w:rsid w:val="00741EC3"/>
    <w:rsid w:val="007515AB"/>
    <w:rsid w:val="0076683D"/>
    <w:rsid w:val="007C630A"/>
    <w:rsid w:val="007D3FAA"/>
    <w:rsid w:val="00825FA3"/>
    <w:rsid w:val="008B5C00"/>
    <w:rsid w:val="0094653E"/>
    <w:rsid w:val="00947CBD"/>
    <w:rsid w:val="00957FD8"/>
    <w:rsid w:val="00965169"/>
    <w:rsid w:val="009C2329"/>
    <w:rsid w:val="00A13E36"/>
    <w:rsid w:val="00A45A38"/>
    <w:rsid w:val="00A50864"/>
    <w:rsid w:val="00B01614"/>
    <w:rsid w:val="00B330F8"/>
    <w:rsid w:val="00B34E6F"/>
    <w:rsid w:val="00B67023"/>
    <w:rsid w:val="00B72E9F"/>
    <w:rsid w:val="00BB0AF6"/>
    <w:rsid w:val="00C0428F"/>
    <w:rsid w:val="00C871F2"/>
    <w:rsid w:val="00D57666"/>
    <w:rsid w:val="00D64A9C"/>
    <w:rsid w:val="00D91C1C"/>
    <w:rsid w:val="00D970BF"/>
    <w:rsid w:val="00DB39B8"/>
    <w:rsid w:val="00DD5EF1"/>
    <w:rsid w:val="00E931A1"/>
    <w:rsid w:val="00F02ED2"/>
    <w:rsid w:val="00F7137E"/>
    <w:rsid w:val="00FC1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8E1C"/>
  <w14:defaultImageDpi w14:val="32767"/>
  <w15:chartTrackingRefBased/>
  <w15:docId w15:val="{14C07A10-C327-4146-9ABF-45E949022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2156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Q">
    <w:name w:val="PRQ"/>
    <w:basedOn w:val="Normal"/>
    <w:autoRedefine/>
    <w:rsid w:val="00031BAF"/>
    <w:rPr>
      <w:rFonts w:ascii="Courier" w:eastAsia="Times New Roman" w:hAnsi="Courier" w:cs="Times New Roman"/>
      <w:szCs w:val="20"/>
      <w:lang w:val="en-US" w:eastAsia="en-US"/>
    </w:rPr>
  </w:style>
  <w:style w:type="paragraph" w:customStyle="1" w:styleId="PRQN">
    <w:name w:val="PRQN"/>
    <w:basedOn w:val="PRQ"/>
    <w:rsid w:val="00031BAF"/>
  </w:style>
  <w:style w:type="paragraph" w:customStyle="1" w:styleId="PD">
    <w:name w:val="PD"/>
    <w:autoRedefine/>
    <w:rsid w:val="00031BAF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Cs w:val="20"/>
      <w:lang w:eastAsia="en-US"/>
    </w:rPr>
  </w:style>
  <w:style w:type="paragraph" w:customStyle="1" w:styleId="PRQCDT1">
    <w:name w:val="PRQCDT1"/>
    <w:basedOn w:val="Normal"/>
    <w:rsid w:val="00031BAF"/>
    <w:pPr>
      <w:spacing w:line="480" w:lineRule="auto"/>
      <w:ind w:left="288" w:right="-1296"/>
    </w:pPr>
    <w:rPr>
      <w:rFonts w:ascii="Courier New" w:eastAsia="SimSun" w:hAnsi="Courier New" w:cs="Courier New"/>
      <w:sz w:val="16"/>
      <w:szCs w:val="20"/>
      <w:u w:val="single"/>
      <w:lang w:val="en-US" w:eastAsia="en-US"/>
    </w:rPr>
  </w:style>
  <w:style w:type="paragraph" w:customStyle="1" w:styleId="PRQCDT2">
    <w:name w:val="PRQCDT2"/>
    <w:basedOn w:val="Normal"/>
    <w:rsid w:val="00031BAF"/>
    <w:pPr>
      <w:spacing w:line="480" w:lineRule="auto"/>
      <w:ind w:left="288" w:right="-1296"/>
    </w:pPr>
    <w:rPr>
      <w:rFonts w:ascii="Courier New" w:eastAsia="SimSun" w:hAnsi="Courier New" w:cs="Courier New"/>
      <w:sz w:val="16"/>
      <w:szCs w:val="20"/>
      <w:u w:val="single"/>
      <w:lang w:val="en-US" w:eastAsia="en-US"/>
    </w:rPr>
  </w:style>
  <w:style w:type="paragraph" w:customStyle="1" w:styleId="PRQHI">
    <w:name w:val="PRQHI"/>
    <w:basedOn w:val="Normal"/>
    <w:rsid w:val="00031BAF"/>
    <w:pPr>
      <w:ind w:left="1008" w:hanging="288"/>
    </w:pPr>
    <w:rPr>
      <w:rFonts w:ascii="Courier" w:eastAsia="SimSun" w:hAnsi="Courier" w:cs="Times New Roman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D970BF"/>
    <w:pPr>
      <w:ind w:left="720"/>
      <w:contextualSpacing/>
    </w:pPr>
  </w:style>
  <w:style w:type="paragraph" w:customStyle="1" w:styleId="PRQ0">
    <w:name w:val="(P)RQ"/>
    <w:basedOn w:val="Normal"/>
    <w:rsid w:val="00BB0AF6"/>
    <w:pPr>
      <w:tabs>
        <w:tab w:val="left" w:pos="720"/>
        <w:tab w:val="left" w:pos="1440"/>
      </w:tabs>
      <w:overflowPunct w:val="0"/>
      <w:autoSpaceDE w:val="0"/>
      <w:autoSpaceDN w:val="0"/>
      <w:adjustRightInd w:val="0"/>
      <w:spacing w:after="240" w:line="480" w:lineRule="atLeast"/>
      <w:ind w:left="1440" w:hanging="1440"/>
      <w:textAlignment w:val="baseline"/>
    </w:pPr>
    <w:rPr>
      <w:rFonts w:ascii="Courier" w:eastAsia="Times New Roman" w:hAnsi="Courier" w:cs="Times New Roman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92</Words>
  <Characters>2236</Characters>
  <Application>Microsoft Office Word</Application>
  <DocSecurity>0</DocSecurity>
  <Lines>18</Lines>
  <Paragraphs>5</Paragraphs>
  <ScaleCrop>false</ScaleCrop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 Hu</dc:creator>
  <cp:keywords/>
  <dc:description/>
  <cp:lastModifiedBy>Srdjan Toholj</cp:lastModifiedBy>
  <cp:revision>45</cp:revision>
  <dcterms:created xsi:type="dcterms:W3CDTF">2022-01-09T05:45:00Z</dcterms:created>
  <dcterms:modified xsi:type="dcterms:W3CDTF">2023-02-19T01:42:00Z</dcterms:modified>
</cp:coreProperties>
</file>